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183ed2dfca51c3dd15c3574a8a4d6e0ebc76c04"/>
    <w:p>
      <w:pPr>
        <w:pStyle w:val="Heading1"/>
      </w:pPr>
      <w:r>
        <w:t xml:space="preserve">Cover Letter for Veterinarian Position in Sri Lanka Colombo</w:t>
      </w:r>
    </w:p>
    <w:p>
      <w:pPr>
        <w:pStyle w:val="FirstParagraph"/>
      </w:pPr>
      <w:r>
        <w:t xml:space="preserve">Dear [Hiring Manager's Name or "Recruitment Team"],</w:t>
      </w:r>
    </w:p>
    <w:p>
      <w:pPr>
        <w:pStyle w:val="BodyText"/>
      </w:pPr>
      <w:r>
        <w:t xml:space="preserve">I am writing to express my enthusiastic interest in the Veterinarian position at your esteemed institution in Sri Lanka Colombo. As a dedicated and compassionate veterinary professional with a deep commitment to animal health and welfare, I am eager to contribute my skills and experience to support the vital work being done in this dynamic region. This Cover Letter outlines my qualifications, passion for veterinary medicine, and how my background aligns with the needs of Sri Lanka Colombo’s community.</w:t>
      </w:r>
    </w:p>
    <w:bookmarkStart w:id="20" w:name="professional-background-and-expertise"/>
    <w:p>
      <w:pPr>
        <w:pStyle w:val="Heading2"/>
      </w:pPr>
      <w:r>
        <w:t xml:space="preserve">Professional Background and Expertise</w:t>
      </w:r>
    </w:p>
    <w:p>
      <w:pPr>
        <w:pStyle w:val="FirstParagraph"/>
      </w:pPr>
      <w:r>
        <w:t xml:space="preserve">With [X years] of experience in veterinary medicine, I have developed a comprehensive understanding of animal care, disease prevention, and surgical procedures. My career has been guided by the belief that every animal deserves quality healthcare, regardless of its size or species. As a Veterinarian, I have worked in diverse settings—including private practices, research facilities, and community-based clinics—where I honed my ability to diagnose complex conditions, perform life-saving surgeries, and educate pet owners on proper animal care. These experiences have equipped me with the technical expertise and interpersonal skills necessary to thrive in a fast-paced clinical environment.</w:t>
      </w:r>
    </w:p>
    <w:p>
      <w:pPr>
        <w:pStyle w:val="BodyText"/>
      </w:pPr>
      <w:r>
        <w:t xml:space="preserve">My academic foundation includes a degree in Veterinary Science from [University Name], where I graduated with honors. During my studies, I focused on tropical veterinary medicine, which provided me with critical insights into the unique challenges faced by animals in warm climates—a relevant area of study for Sri Lanka Colombo’s ecosystem. Additionally, I have pursued continuing education courses on zoonotic diseases, parasitology, and emergency care to ensure I remain at the forefront of veterinary advancements.</w:t>
      </w:r>
    </w:p>
    <w:bookmarkEnd w:id="20"/>
    <w:bookmarkStart w:id="21" w:name="experience-in-sri-lanka-colombo"/>
    <w:p>
      <w:pPr>
        <w:pStyle w:val="Heading2"/>
      </w:pPr>
      <w:r>
        <w:t xml:space="preserve">Experience in Sri Lanka Colombo</w:t>
      </w:r>
    </w:p>
    <w:p>
      <w:pPr>
        <w:pStyle w:val="FirstParagraph"/>
      </w:pPr>
      <w:r>
        <w:t xml:space="preserve">While my professional journey has taken me across various regions, my connection to Sri Lanka Colombo is deeply rooted. I have had the opportunity to work with local veterinary organizations and participate in outreach programs that address the specific needs of animals in this area. For instance, I collaborated with [Local Organization Name] on a project focused on improving livestock health in rural communities near Colombo. This experience allowed me to understand the cultural and economic factors influencing animal care in Sri Lanka, as well as the importance of tailoring solutions to local conditions.</w:t>
      </w:r>
    </w:p>
    <w:p>
      <w:pPr>
        <w:pStyle w:val="BodyText"/>
      </w:pPr>
      <w:r>
        <w:t xml:space="preserve">Furthermore, I have volunteered with animal welfare initiatives in Colombo, such as [Specific Initiative or Shelter Name], where I provided medical care to stray animals and educated residents on responsible pet ownership. These efforts reinforced my commitment to using my skills to benefit both animals and the people who depend on them. I am particularly passionate about promoting preventative care, which is essential for reducing the burden of disease in Sri Lanka’s diverse animal population.</w:t>
      </w:r>
    </w:p>
    <w:bookmarkEnd w:id="21"/>
    <w:bookmarkStart w:id="22" w:name="skills-and-qualifications"/>
    <w:p>
      <w:pPr>
        <w:pStyle w:val="Heading2"/>
      </w:pPr>
      <w:r>
        <w:t xml:space="preserve">Skills and Qualifications</w:t>
      </w:r>
    </w:p>
    <w:p>
      <w:pPr>
        <w:pStyle w:val="FirstParagraph"/>
      </w:pPr>
      <w:r>
        <w:t xml:space="preserve">As a Veterinarian, I pride myself on my ability to combine clinical excellence with empathy. My key strengths include:</w:t>
      </w:r>
    </w:p>
    <w:p>
      <w:pPr>
        <w:numPr>
          <w:ilvl w:val="0"/>
          <w:numId w:val="1001"/>
        </w:numPr>
        <w:pStyle w:val="Compact"/>
      </w:pPr>
      <w:r>
        <w:rPr>
          <w:bCs/>
          <w:b/>
        </w:rPr>
        <w:t xml:space="preserve">Diagnostic Expertise:</w:t>
      </w:r>
      <w:r>
        <w:t xml:space="preserve"> </w:t>
      </w:r>
      <w:r>
        <w:t xml:space="preserve">Proficient in identifying and treating a wide range of conditions, from routine check-ups to complex surgical cases.</w:t>
      </w:r>
    </w:p>
    <w:p>
      <w:pPr>
        <w:numPr>
          <w:ilvl w:val="0"/>
          <w:numId w:val="1001"/>
        </w:numPr>
        <w:pStyle w:val="Compact"/>
      </w:pPr>
      <w:r>
        <w:rPr>
          <w:bCs/>
          <w:b/>
        </w:rPr>
        <w:t xml:space="preserve">Critical Thinking:</w:t>
      </w:r>
      <w:r>
        <w:t xml:space="preserve"> </w:t>
      </w:r>
      <w:r>
        <w:t xml:space="preserve">Ability to make swift, informed decisions in high-pressure situations, such as emergency care or outbreak management.</w:t>
      </w:r>
    </w:p>
    <w:p>
      <w:pPr>
        <w:numPr>
          <w:ilvl w:val="0"/>
          <w:numId w:val="1001"/>
        </w:numPr>
        <w:pStyle w:val="Compact"/>
      </w:pPr>
      <w:r>
        <w:rPr>
          <w:bCs/>
          <w:b/>
        </w:rPr>
        <w:t xml:space="preserve">Communication Skills:</w:t>
      </w:r>
      <w:r>
        <w:t xml:space="preserve"> </w:t>
      </w:r>
      <w:r>
        <w:t xml:space="preserve">Skilled at explaining medical procedures and treatment plans to clients in a clear and reassuring manner.</w:t>
      </w:r>
    </w:p>
    <w:p>
      <w:pPr>
        <w:numPr>
          <w:ilvl w:val="0"/>
          <w:numId w:val="1001"/>
        </w:numPr>
        <w:pStyle w:val="Compact"/>
      </w:pPr>
      <w:r>
        <w:rPr>
          <w:bCs/>
          <w:b/>
        </w:rPr>
        <w:t xml:space="preserve">Team Collaboration:</w:t>
      </w:r>
      <w:r>
        <w:t xml:space="preserve"> </w:t>
      </w:r>
      <w:r>
        <w:t xml:space="preserve">Experienced in working with veterinary technicians, researchers, and community leaders to achieve common goals.</w:t>
      </w:r>
    </w:p>
    <w:p>
      <w:pPr>
        <w:pStyle w:val="FirstParagraph"/>
      </w:pPr>
      <w:r>
        <w:t xml:space="preserve">In addition to these technical skills, I bring a strong sense of cultural sensitivity. Understanding the unique challenges faced by Sri Lankan communities—such as limited access to veterinary resources or traditional practices—I strive to provide care that is both effective and respectful of local customs. This approach ensures that my work resonates with the people and animals I serve.</w:t>
      </w:r>
    </w:p>
    <w:bookmarkEnd w:id="22"/>
    <w:bookmarkStart w:id="23" w:name="why-sri-lanka-colombo"/>
    <w:p>
      <w:pPr>
        <w:pStyle w:val="Heading2"/>
      </w:pPr>
      <w:r>
        <w:t xml:space="preserve">Why Sri Lanka Colombo?</w:t>
      </w:r>
    </w:p>
    <w:p>
      <w:pPr>
        <w:pStyle w:val="FirstParagraph"/>
      </w:pPr>
      <w:r>
        <w:t xml:space="preserve">Sri Lanka Colombo represents a vibrant hub of opportunity for Veterinarians who are passionate about making a difference. The region’s diverse wildlife, thriving pet population, and growing focus on sustainable agriculture create a dynamic environment where my skills can have a meaningful impact. I am particularly drawn to the chance to contribute to initiatives that align with the Sri Lankan government’s goals of improving public health and animal welfare.</w:t>
      </w:r>
    </w:p>
    <w:p>
      <w:pPr>
        <w:pStyle w:val="BodyText"/>
      </w:pPr>
      <w:r>
        <w:t xml:space="preserve">Moreover, Colombo’s proximity to both urban and rural areas allows for a multifaceted approach to veterinary care. Whether treating companion animals in bustling neighborhoods or working with farmers to enhance livestock productivity, I am eager to engage with the community in ways that reflect the needs of this region. My experience in [specific area, e.g., mobile clinics or disaster response] has prepared me to adapt quickly and provide support where it is most needed.</w:t>
      </w:r>
    </w:p>
    <w:bookmarkEnd w:id="23"/>
    <w:bookmarkStart w:id="24" w:name="conclusion"/>
    <w:p>
      <w:pPr>
        <w:pStyle w:val="Heading2"/>
      </w:pPr>
      <w:r>
        <w:t xml:space="preserve">Conclusion</w:t>
      </w:r>
    </w:p>
    <w:p>
      <w:pPr>
        <w:pStyle w:val="FirstParagraph"/>
      </w:pPr>
      <w:r>
        <w:t xml:space="preserve">In conclusion, I am confident that my background as a Veterinarian, combined with my dedication to Sri Lanka Colombo’s animal health initiatives, makes me an ideal candidate for this position. I am excited about the possibility of joining your team and contributing to the advancement of veterinary care in this remarkable region. Thank you for considering my application. I look forward to the opportunity to discuss how I can support your mission and grow alongside your organiz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Sri Lanka Colombo</dc:title>
  <dc:creator/>
  <dc:language>en</dc:language>
  <cp:keywords/>
  <dcterms:created xsi:type="dcterms:W3CDTF">2026-07-23T20:13:12Z</dcterms:created>
  <dcterms:modified xsi:type="dcterms:W3CDTF">2026-07-23T20:13:12Z</dcterms:modified>
</cp:coreProperties>
</file>

<file path=docProps/custom.xml><?xml version="1.0" encoding="utf-8"?>
<Properties xmlns="http://schemas.openxmlformats.org/officeDocument/2006/custom-properties" xmlns:vt="http://schemas.openxmlformats.org/officeDocument/2006/docPropsVTypes"/>
</file>